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0E17B" w14:textId="77777777" w:rsidR="004A21C8" w:rsidRPr="006E4374" w:rsidRDefault="004A21C8" w:rsidP="004A21C8">
      <w:pPr>
        <w:widowControl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0"/>
          <w:szCs w:val="20"/>
          <w:lang w:eastAsia="tr-TR"/>
        </w:rPr>
      </w:pPr>
      <w:r w:rsidRPr="006E4374">
        <w:rPr>
          <w:rFonts w:ascii="Times New Roman" w:eastAsia="Times New Roman" w:hAnsi="Times New Roman" w:cs="Times New Roman"/>
          <w:b/>
          <w:bCs/>
          <w:color w:val="FF0000"/>
          <w:sz w:val="20"/>
          <w:szCs w:val="20"/>
          <w:lang w:eastAsia="tr-TR"/>
        </w:rPr>
        <w:t xml:space="preserve">GRUP </w:t>
      </w:r>
    </w:p>
    <w:p w14:paraId="15D70946" w14:textId="77777777" w:rsidR="004A21C8" w:rsidRPr="006E4374" w:rsidRDefault="004A21C8" w:rsidP="004A21C8">
      <w:pPr>
        <w:widowControl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0"/>
          <w:szCs w:val="20"/>
          <w:lang w:eastAsia="tr-TR"/>
        </w:rPr>
      </w:pPr>
      <w:r w:rsidRPr="006E4374">
        <w:rPr>
          <w:rFonts w:ascii="Times New Roman" w:eastAsia="Times New Roman" w:hAnsi="Times New Roman" w:cs="Times New Roman"/>
          <w:b/>
          <w:bCs/>
          <w:color w:val="FF0000"/>
          <w:sz w:val="20"/>
          <w:szCs w:val="20"/>
          <w:lang w:eastAsia="tr-TR"/>
        </w:rPr>
        <w:t xml:space="preserve">4. SINIF TIP FAKÜLTESİ </w:t>
      </w:r>
      <w:r>
        <w:rPr>
          <w:rFonts w:ascii="Times New Roman" w:eastAsia="Times New Roman" w:hAnsi="Times New Roman" w:cs="Times New Roman"/>
          <w:b/>
          <w:bCs/>
          <w:color w:val="FF0000"/>
          <w:sz w:val="20"/>
          <w:szCs w:val="20"/>
          <w:lang w:eastAsia="tr-TR"/>
        </w:rPr>
        <w:t xml:space="preserve">ÇOCUK NÖROLOJİSİ SEÇMELİ </w:t>
      </w:r>
      <w:r w:rsidRPr="006E4374">
        <w:rPr>
          <w:rFonts w:ascii="Times New Roman" w:eastAsia="Times New Roman" w:hAnsi="Times New Roman" w:cs="Times New Roman"/>
          <w:b/>
          <w:bCs/>
          <w:color w:val="FF0000"/>
          <w:sz w:val="20"/>
          <w:szCs w:val="20"/>
          <w:lang w:eastAsia="tr-TR"/>
        </w:rPr>
        <w:t>DERS PROGRAMI</w:t>
      </w:r>
    </w:p>
    <w:tbl>
      <w:tblPr>
        <w:tblpPr w:leftFromText="141" w:rightFromText="141" w:vertAnchor="text" w:tblpX="-572" w:tblpY="1"/>
        <w:tblW w:w="1077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33" w:type="dxa"/>
        </w:tblCellMar>
        <w:tblLook w:val="01E0" w:firstRow="1" w:lastRow="1" w:firstColumn="1" w:lastColumn="1" w:noHBand="0" w:noVBand="0"/>
      </w:tblPr>
      <w:tblGrid>
        <w:gridCol w:w="1129"/>
        <w:gridCol w:w="1276"/>
        <w:gridCol w:w="4394"/>
        <w:gridCol w:w="3974"/>
      </w:tblGrid>
      <w:tr w:rsidR="004A21C8" w:rsidRPr="006E4374" w14:paraId="56CE00BC" w14:textId="77777777" w:rsidTr="00171F50">
        <w:trPr>
          <w:trHeight w:val="431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58B70E2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  <w:t>Tarih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1767F9F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  <w:t>Saat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A0AB16E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  <w:t>Dersler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745AB6B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  <w:t>Öğretim Üyesi</w:t>
            </w:r>
          </w:p>
        </w:tc>
      </w:tr>
      <w:tr w:rsidR="004A21C8" w:rsidRPr="006E4374" w14:paraId="3FAB6185" w14:textId="77777777" w:rsidTr="00171F50">
        <w:trPr>
          <w:trHeight w:val="431"/>
        </w:trPr>
        <w:tc>
          <w:tcPr>
            <w:tcW w:w="10773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7FF1679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 xml:space="preserve"> </w:t>
            </w:r>
            <w:r w:rsidRPr="006E4374">
              <w:rPr>
                <w:rFonts w:ascii="Times New Roman" w:eastAsia="Times New Roman" w:hAnsi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>HAFTA</w:t>
            </w:r>
          </w:p>
          <w:p w14:paraId="500DE231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>********************</w:t>
            </w:r>
          </w:p>
        </w:tc>
      </w:tr>
      <w:tr w:rsidR="004A21C8" w:rsidRPr="006E4374" w14:paraId="3C99BC84" w14:textId="77777777" w:rsidTr="00171F50">
        <w:trPr>
          <w:trHeight w:val="218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CC8FE7D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10</w:t>
            </w: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6</w:t>
            </w: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.2024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5D7CCB7" w14:textId="4778B309" w:rsidR="004A21C8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2D55103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Nörolojik Muayene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C91B356" w14:textId="35E8435F" w:rsidR="004A21C8" w:rsidRPr="006E4374" w:rsidRDefault="0061323C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white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Doç. D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 xml:space="preserve">. </w:t>
            </w: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Tamer ÇELİK</w:t>
            </w:r>
          </w:p>
        </w:tc>
      </w:tr>
      <w:tr w:rsidR="004A21C8" w:rsidRPr="006E4374" w14:paraId="6EA3830B" w14:textId="77777777" w:rsidTr="00171F50">
        <w:trPr>
          <w:trHeight w:val="167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0E1D85C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Pazartes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3363B68" w14:textId="50F0BEC4" w:rsidR="004A21C8" w:rsidRPr="006E4374" w:rsidRDefault="00976A04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291D387" w14:textId="11E5E6E3" w:rsidR="004A21C8" w:rsidRPr="006E4374" w:rsidRDefault="0061323C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ipotoni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bebeğe </w:t>
            </w:r>
            <w:r w:rsidR="004A21C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aklaşım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F6CDE92" w14:textId="2A6D6722" w:rsidR="004A21C8" w:rsidRPr="006E4374" w:rsidRDefault="0061323C" w:rsidP="00171F50">
            <w:pPr>
              <w:widowControl w:val="0"/>
              <w:spacing w:after="0" w:line="240" w:lineRule="auto"/>
              <w:ind w:right="4"/>
              <w:rPr>
                <w:rFonts w:ascii="Times New Roman" w:eastAsia="Times New Roman" w:hAnsi="Times New Roman" w:cs="Times New Roman"/>
                <w:sz w:val="20"/>
                <w:szCs w:val="20"/>
                <w:highlight w:val="white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Doç. D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 xml:space="preserve">. </w:t>
            </w: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Tamer ÇELİK</w:t>
            </w:r>
          </w:p>
        </w:tc>
      </w:tr>
      <w:tr w:rsidR="004A21C8" w:rsidRPr="006E4374" w14:paraId="3C756ECA" w14:textId="77777777" w:rsidTr="00171F50">
        <w:trPr>
          <w:trHeight w:val="316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1E72E71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CED58D3" w14:textId="4B768007" w:rsidR="004A21C8" w:rsidRPr="006E4374" w:rsidRDefault="004A21C8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30-11.</w:t>
            </w:r>
            <w:r w:rsidR="00976A0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8758432" w14:textId="6F2EAD87" w:rsidR="004A21C8" w:rsidRPr="006E4374" w:rsidRDefault="0061323C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00A933"/>
                <w:sz w:val="20"/>
                <w:szCs w:val="20"/>
                <w:lang w:eastAsia="tr-TR"/>
              </w:rPr>
              <w:t>Nörolojik Muayene (pratik uygulama)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F5D6194" w14:textId="57AB1EA1" w:rsidR="004A21C8" w:rsidRPr="0061323C" w:rsidRDefault="0061323C" w:rsidP="0061323C">
            <w:pPr>
              <w:widowControl w:val="0"/>
              <w:spacing w:after="0" w:line="240" w:lineRule="auto"/>
              <w:ind w:right="4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eastAsia="tr-TR"/>
              </w:rPr>
              <w:t xml:space="preserve">Doç. </w:t>
            </w:r>
            <w:proofErr w:type="spellStart"/>
            <w:r w:rsidRPr="006E4374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eastAsia="tr-TR"/>
              </w:rPr>
              <w:t>Dr</w:t>
            </w:r>
            <w:proofErr w:type="spellEnd"/>
            <w:r w:rsidRPr="006E4374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eastAsia="tr-TR"/>
              </w:rPr>
              <w:t xml:space="preserve"> Habibe </w:t>
            </w:r>
            <w: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eastAsia="tr-TR"/>
              </w:rPr>
              <w:t xml:space="preserve">Koç </w:t>
            </w:r>
            <w:r w:rsidRPr="006E4374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eastAsia="tr-TR"/>
              </w:rPr>
              <w:t>Uçar</w:t>
            </w:r>
          </w:p>
        </w:tc>
      </w:tr>
      <w:tr w:rsidR="004A21C8" w:rsidRPr="006E4374" w14:paraId="38F706BC" w14:textId="77777777" w:rsidTr="00171F50">
        <w:trPr>
          <w:trHeight w:val="316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0281753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D1379C3" w14:textId="3B079896" w:rsidR="004A21C8" w:rsidRPr="006E4374" w:rsidRDefault="004A21C8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30-12.</w:t>
            </w:r>
            <w:r w:rsidR="00976A0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F32E092" w14:textId="77777777" w:rsidR="004A21C8" w:rsidRPr="006E4374" w:rsidRDefault="004A21C8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00A933"/>
                <w:sz w:val="20"/>
                <w:szCs w:val="20"/>
                <w:lang w:eastAsia="tr-TR"/>
              </w:rPr>
              <w:t>Nörolojik Muayene (pratik uygulama)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DDE01C7" w14:textId="5963894A" w:rsidR="004A21C8" w:rsidRPr="006E4374" w:rsidRDefault="0061323C" w:rsidP="00171F5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white"/>
                <w:lang w:eastAsia="tr-TR"/>
              </w:rPr>
            </w:pPr>
            <w:r w:rsidRPr="0061323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eastAsia="tr-TR"/>
              </w:rPr>
              <w:t>Doç. Dr. Esra SARIGEÇİLİ</w:t>
            </w:r>
          </w:p>
        </w:tc>
      </w:tr>
      <w:tr w:rsidR="0061323C" w:rsidRPr="006E4374" w14:paraId="3D5E6E5E" w14:textId="77777777" w:rsidTr="00171F50">
        <w:trPr>
          <w:trHeight w:val="316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7CA3329" w14:textId="77777777" w:rsidR="0061323C" w:rsidRPr="006E4374" w:rsidRDefault="0061323C" w:rsidP="0061323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3199612" w14:textId="0FFD3CEB" w:rsidR="0061323C" w:rsidRPr="006E4374" w:rsidRDefault="0061323C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30-14.</w:t>
            </w:r>
            <w:r w:rsidR="00976A0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79EF2DA" w14:textId="105FEC56" w:rsidR="0061323C" w:rsidRPr="006E4374" w:rsidRDefault="0061323C" w:rsidP="0061323C">
            <w:pPr>
              <w:widowControl w:val="0"/>
              <w:spacing w:after="0" w:line="240" w:lineRule="auto"/>
              <w:ind w:firstLine="3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mptomdan Tanıy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ipoton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Bebek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7D76585" w14:textId="6A7AC285" w:rsidR="0061323C" w:rsidRPr="006E4374" w:rsidRDefault="0061323C" w:rsidP="0061323C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Doç. D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 xml:space="preserve">. </w:t>
            </w: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Tamer ÇELİK</w:t>
            </w:r>
          </w:p>
        </w:tc>
      </w:tr>
      <w:tr w:rsidR="005B6595" w:rsidRPr="006E4374" w14:paraId="5675DC82" w14:textId="77777777" w:rsidTr="00171F50">
        <w:trPr>
          <w:trHeight w:val="18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ABCD7D3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9B0A506" w14:textId="60D5E477" w:rsidR="005B6595" w:rsidRPr="006E4374" w:rsidRDefault="005B6595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30-15.</w:t>
            </w:r>
            <w:r w:rsidR="00976A0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8B7BC2F" w14:textId="52964643" w:rsidR="005B6595" w:rsidRPr="006E4374" w:rsidRDefault="005B6595" w:rsidP="005B6595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167A0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BBB2B37" w14:textId="1992E073" w:rsidR="005B6595" w:rsidRPr="005B6595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Tamer ÇELİK</w:t>
            </w:r>
          </w:p>
        </w:tc>
      </w:tr>
      <w:tr w:rsidR="005B6595" w:rsidRPr="006E4374" w14:paraId="40F60A65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2994710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D47F080" w14:textId="144A3A73" w:rsidR="005B6595" w:rsidRPr="006E4374" w:rsidRDefault="005B6595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  <w:t>15.30-16.</w:t>
            </w:r>
            <w:r w:rsidR="00976A04"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BE2477A" w14:textId="5DAACC14" w:rsidR="005B6595" w:rsidRPr="006E4374" w:rsidRDefault="005B6595" w:rsidP="005B6595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167A0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2DCF029" w14:textId="32B965BC" w:rsidR="005B6595" w:rsidRPr="005B6595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Tamer ÇELİK</w:t>
            </w:r>
          </w:p>
        </w:tc>
      </w:tr>
      <w:tr w:rsidR="005B6595" w:rsidRPr="006E4374" w14:paraId="21A2876E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9F992B1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67D6D83" w14:textId="67C64991" w:rsidR="005B6595" w:rsidRPr="006E4374" w:rsidRDefault="005B6595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16.30-17.</w:t>
            </w:r>
            <w:r w:rsidR="00976A04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4DF12EF" w14:textId="2273F656" w:rsidR="005B6595" w:rsidRPr="006E4374" w:rsidRDefault="005B6595" w:rsidP="005B6595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</w:pPr>
            <w:r w:rsidRPr="005167A0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CE61437" w14:textId="0D809B7E" w:rsidR="005B6595" w:rsidRPr="005B6595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Tamer ÇELİK</w:t>
            </w:r>
          </w:p>
        </w:tc>
      </w:tr>
      <w:tr w:rsidR="0061323C" w:rsidRPr="006E4374" w14:paraId="15F50136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3324DC4" w14:textId="77777777" w:rsidR="0061323C" w:rsidRPr="006E4374" w:rsidRDefault="0061323C" w:rsidP="0061323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BDE4AFE" w14:textId="77777777" w:rsidR="0061323C" w:rsidRPr="006E4374" w:rsidRDefault="0061323C" w:rsidP="0061323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9EFD69A" w14:textId="77777777" w:rsidR="0061323C" w:rsidRPr="006E4374" w:rsidRDefault="0061323C" w:rsidP="0061323C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108B42E" w14:textId="77777777" w:rsidR="0061323C" w:rsidRPr="006E4374" w:rsidRDefault="0061323C" w:rsidP="0061323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</w:pPr>
          </w:p>
        </w:tc>
      </w:tr>
      <w:tr w:rsidR="00976A04" w:rsidRPr="006E4374" w14:paraId="25C0302D" w14:textId="77777777" w:rsidTr="00171F50">
        <w:trPr>
          <w:trHeight w:val="273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33C2671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11</w:t>
            </w: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6</w:t>
            </w: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.2024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59BB53C" w14:textId="409B589B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184A620" w14:textId="2C75B5C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Nörolojik Muayene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8E5DF9B" w14:textId="4EB83A22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1C1C1C"/>
                <w:sz w:val="20"/>
                <w:szCs w:val="20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Doç. D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. Habibe KOÇ UÇAR</w:t>
            </w:r>
          </w:p>
        </w:tc>
      </w:tr>
      <w:tr w:rsidR="00976A04" w:rsidRPr="006E4374" w14:paraId="3F116D4E" w14:textId="77777777" w:rsidTr="00171F50">
        <w:trPr>
          <w:trHeight w:val="273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904F35B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DF8CF10" w14:textId="65ED4A44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D2C6CF5" w14:textId="1B6324D6" w:rsidR="00976A04" w:rsidRPr="006E4374" w:rsidRDefault="00976A04" w:rsidP="00976A04">
            <w:pPr>
              <w:widowControl w:val="0"/>
              <w:tabs>
                <w:tab w:val="left" w:pos="253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ebri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Nöbete Yaklaşım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C5CCC2B" w14:textId="299EA3C5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Doç. D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. Habibe KOÇ UÇAR</w:t>
            </w:r>
          </w:p>
        </w:tc>
      </w:tr>
      <w:tr w:rsidR="00976A04" w:rsidRPr="006E4374" w14:paraId="66709F51" w14:textId="77777777" w:rsidTr="00171F50">
        <w:trPr>
          <w:trHeight w:val="273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A9B2187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C6209DD" w14:textId="4D0F8998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30-1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8214A9C" w14:textId="5FEC5091" w:rsidR="00976A04" w:rsidRPr="006E4374" w:rsidRDefault="00976A04" w:rsidP="00976A04">
            <w:pPr>
              <w:widowControl w:val="0"/>
              <w:tabs>
                <w:tab w:val="left" w:pos="2535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emptomdan Tanıya Nöbet ve Ayırıcı Tanı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0382F04" w14:textId="3440FF21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Doç. D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. Habibe KOÇ UÇAR</w:t>
            </w:r>
          </w:p>
        </w:tc>
      </w:tr>
      <w:tr w:rsidR="00976A04" w:rsidRPr="006E4374" w14:paraId="1D8CA731" w14:textId="77777777" w:rsidTr="00171F50">
        <w:trPr>
          <w:trHeight w:val="273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99CD1BA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026843E" w14:textId="7490F8D6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30-12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0AC16CA" w14:textId="663ED4A2" w:rsidR="00976A04" w:rsidRPr="006E4374" w:rsidRDefault="00976A04" w:rsidP="00976A04">
            <w:pPr>
              <w:widowControl w:val="0"/>
              <w:tabs>
                <w:tab w:val="left" w:pos="2535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00A933"/>
                <w:sz w:val="20"/>
                <w:szCs w:val="20"/>
                <w:lang w:eastAsia="tr-TR"/>
              </w:rPr>
              <w:t>Nörolojik Muayene (pratik uygulama)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4F31C2D" w14:textId="3A0AEBC4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eastAsia="tr-TR"/>
              </w:rPr>
              <w:t>Doç. Dr</w:t>
            </w:r>
            <w: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eastAsia="tr-TR"/>
              </w:rPr>
              <w:t>. Tamer ÇELİK</w:t>
            </w:r>
          </w:p>
        </w:tc>
      </w:tr>
      <w:tr w:rsidR="00976A04" w:rsidRPr="006E4374" w14:paraId="2EC9B0A7" w14:textId="77777777" w:rsidTr="00171F50">
        <w:trPr>
          <w:trHeight w:val="273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7F6C929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18FF2E1" w14:textId="411AADFD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30-14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A655211" w14:textId="30A47250" w:rsidR="00976A04" w:rsidRPr="006E4374" w:rsidRDefault="00976A04" w:rsidP="00976A04">
            <w:pPr>
              <w:widowControl w:val="0"/>
              <w:tabs>
                <w:tab w:val="left" w:pos="2535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</w:t>
            </w:r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EEG/</w:t>
            </w:r>
            <w:r w:rsidRPr="006E4374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C0A3615" w14:textId="3BA6ABD0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Doc</w:t>
            </w:r>
            <w:proofErr w:type="spellEnd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. Dr. Habibe KOÇ UÇAR</w:t>
            </w:r>
          </w:p>
        </w:tc>
      </w:tr>
      <w:tr w:rsidR="00976A04" w:rsidRPr="006E4374" w14:paraId="2A1A9C85" w14:textId="77777777" w:rsidTr="00171F50">
        <w:trPr>
          <w:trHeight w:val="273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A8AB53D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6578BFA" w14:textId="662C1AF5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30-15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7A1ACBE" w14:textId="5E184356" w:rsidR="00976A04" w:rsidRPr="006E4374" w:rsidRDefault="00976A04" w:rsidP="00976A04">
            <w:pPr>
              <w:widowControl w:val="0"/>
              <w:tabs>
                <w:tab w:val="left" w:pos="3735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F378E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06CD455" w14:textId="30BB8342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white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Doc</w:t>
            </w:r>
            <w:proofErr w:type="spellEnd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. Dr. Habibe KOÇ UÇAR</w:t>
            </w:r>
          </w:p>
        </w:tc>
      </w:tr>
      <w:tr w:rsidR="00976A04" w:rsidRPr="006E4374" w14:paraId="0C42971B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9F35369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6D3CCB7" w14:textId="087A4673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  <w:t>15.30-16.</w:t>
            </w:r>
            <w:r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661860F" w14:textId="0FB89BC0" w:rsidR="00976A04" w:rsidRPr="006E4374" w:rsidRDefault="00976A04" w:rsidP="00976A04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F378E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660D7C6" w14:textId="5EA79BE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Doc</w:t>
            </w:r>
            <w:proofErr w:type="spellEnd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. Dr. Habibe KOÇ UÇAR</w:t>
            </w:r>
          </w:p>
        </w:tc>
      </w:tr>
      <w:tr w:rsidR="00976A04" w:rsidRPr="006E4374" w14:paraId="7479C073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1ABA7EB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155DCA7" w14:textId="101381C9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16.30-17.</w:t>
            </w:r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5FEDD4B" w14:textId="6735797C" w:rsidR="00976A04" w:rsidRPr="006E4374" w:rsidRDefault="00976A04" w:rsidP="00976A04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</w:pPr>
            <w:r w:rsidRPr="001F378E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D7C4BEF" w14:textId="5F14CA6D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Doc</w:t>
            </w:r>
            <w:proofErr w:type="spellEnd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. Dr. Habibe KOÇ UÇAR</w:t>
            </w:r>
          </w:p>
        </w:tc>
      </w:tr>
      <w:tr w:rsidR="005B6595" w:rsidRPr="006E4374" w14:paraId="17F0CABD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DD8F78E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79E057D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</w:pP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4454C79" w14:textId="77777777" w:rsidR="005B6595" w:rsidRPr="006E4374" w:rsidRDefault="005B6595" w:rsidP="005B6595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</w:pP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193A36A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</w:pPr>
          </w:p>
        </w:tc>
      </w:tr>
      <w:tr w:rsidR="00976A04" w:rsidRPr="006E4374" w14:paraId="6B5F9A4C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B9E751A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12</w:t>
            </w: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6.</w:t>
            </w: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2024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8FF2D83" w14:textId="34576B5C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081F296" w14:textId="6EF5CF69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FF0000"/>
                <w:sz w:val="20"/>
                <w:szCs w:val="20"/>
                <w:lang w:eastAsia="tr-TR"/>
              </w:rPr>
            </w:pPr>
            <w:r w:rsidRPr="004835B6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4444D8B" w14:textId="243BBB9E" w:rsidR="00976A04" w:rsidRPr="005B6595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trike/>
                <w:color w:val="0070C0"/>
                <w:sz w:val="20"/>
                <w:szCs w:val="20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Tamer ÇELİK</w:t>
            </w:r>
          </w:p>
        </w:tc>
      </w:tr>
      <w:tr w:rsidR="00976A04" w:rsidRPr="006E4374" w14:paraId="60BF8DE6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DAF366B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 xml:space="preserve">Çarşamba 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5C7746C" w14:textId="5D537022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FCA2CFF" w14:textId="3FD7BB00" w:rsidR="00976A04" w:rsidRPr="006E4374" w:rsidRDefault="00976A04" w:rsidP="00976A04">
            <w:pPr>
              <w:widowControl w:val="0"/>
              <w:tabs>
                <w:tab w:val="left" w:pos="2445"/>
              </w:tabs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835B6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A2D23B4" w14:textId="77777777" w:rsidR="00976A04" w:rsidRPr="005B6595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highlight w:val="white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Tamer ÇELİK</w:t>
            </w:r>
          </w:p>
        </w:tc>
      </w:tr>
      <w:tr w:rsidR="00976A04" w:rsidRPr="006E4374" w14:paraId="62DF100A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FB3A4C5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9C4E8D8" w14:textId="0EABD5F4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30-1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22560B0" w14:textId="43533CB3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tr-TR"/>
              </w:rPr>
            </w:pPr>
            <w:r w:rsidRPr="004835B6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EFB1EF2" w14:textId="1FCED33E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Tamer ÇELİK</w:t>
            </w:r>
          </w:p>
        </w:tc>
      </w:tr>
      <w:tr w:rsidR="00976A04" w:rsidRPr="006E4374" w14:paraId="1C450757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2773F94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3CED27A" w14:textId="193CF5EF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30-12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06D77A0" w14:textId="6CC630D9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835B6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292FEC8" w14:textId="2E64729A" w:rsidR="00976A04" w:rsidRPr="005B6595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Doc</w:t>
            </w:r>
            <w:proofErr w:type="spellEnd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. Dr. Habibe KOÇ UÇAR</w:t>
            </w:r>
          </w:p>
        </w:tc>
      </w:tr>
      <w:tr w:rsidR="00976A04" w:rsidRPr="006E4374" w14:paraId="69290D00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F374F6D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7EED2A1" w14:textId="4DE5176F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30-14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0132FA6" w14:textId="437E41BE" w:rsidR="00976A04" w:rsidRPr="006E4374" w:rsidRDefault="00976A04" w:rsidP="00976A04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tr-TR"/>
              </w:rPr>
            </w:pPr>
            <w:r w:rsidRPr="004835B6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B17BFE2" w14:textId="155A4FF2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Doc</w:t>
            </w:r>
            <w:proofErr w:type="spellEnd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. Dr. Habibe KOÇ UÇAR</w:t>
            </w:r>
          </w:p>
        </w:tc>
      </w:tr>
      <w:tr w:rsidR="00976A04" w:rsidRPr="006E4374" w14:paraId="4EBA0543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6E4B946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FA4B16E" w14:textId="4B2D5F5B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30-15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C37C498" w14:textId="4FB9D49A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4835B6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27DC9F8" w14:textId="7FF38F9B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color w:val="auto"/>
                <w:sz w:val="20"/>
                <w:szCs w:val="20"/>
                <w:highlight w:val="white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Doc</w:t>
            </w:r>
            <w:proofErr w:type="spellEnd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. Dr. Habibe KOÇ UÇAR</w:t>
            </w:r>
          </w:p>
        </w:tc>
      </w:tr>
      <w:tr w:rsidR="00976A04" w:rsidRPr="006E4374" w14:paraId="4404EFDA" w14:textId="77777777" w:rsidTr="00171F50">
        <w:trPr>
          <w:trHeight w:val="256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168B0D5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854BEE2" w14:textId="4C4BC5F2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  <w:t>15.30-16.</w:t>
            </w:r>
            <w:r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62BC656" w14:textId="4330596C" w:rsidR="00976A04" w:rsidRPr="006E4374" w:rsidRDefault="00976A04" w:rsidP="00976A04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tr-TR"/>
              </w:rPr>
            </w:pPr>
            <w:r w:rsidRPr="004835B6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86489BC" w14:textId="3AF2B13B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shd w:val="clear" w:color="auto" w:fill="FFFFFF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Esra SARIGEÇİLİ</w:t>
            </w:r>
          </w:p>
        </w:tc>
      </w:tr>
      <w:tr w:rsidR="00976A04" w:rsidRPr="006E4374" w14:paraId="6A209FEE" w14:textId="77777777" w:rsidTr="00171F50">
        <w:trPr>
          <w:trHeight w:val="256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C725018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87770A7" w14:textId="1A57A71D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16.30-17.</w:t>
            </w:r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9297888" w14:textId="20295338" w:rsidR="00976A04" w:rsidRPr="006E4374" w:rsidRDefault="00976A04" w:rsidP="00976A04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tr-TR"/>
              </w:rPr>
            </w:pPr>
            <w:r w:rsidRPr="004835B6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701C649" w14:textId="7219B46C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color w:val="00B050"/>
                <w:sz w:val="20"/>
                <w:szCs w:val="20"/>
                <w:highlight w:val="white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Esra SARIGEÇİLİ</w:t>
            </w:r>
          </w:p>
        </w:tc>
      </w:tr>
      <w:tr w:rsidR="005B6595" w:rsidRPr="006E4374" w14:paraId="1F10CAE4" w14:textId="77777777" w:rsidTr="00171F50">
        <w:trPr>
          <w:trHeight w:val="256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0A45D42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C9A60C1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97E934D" w14:textId="77777777" w:rsidR="005B6595" w:rsidRPr="006E4374" w:rsidRDefault="005B6595" w:rsidP="005B6595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</w:pP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7E59EFA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</w:pPr>
          </w:p>
        </w:tc>
      </w:tr>
      <w:tr w:rsidR="00976A04" w:rsidRPr="006E4374" w14:paraId="51B77C04" w14:textId="77777777" w:rsidTr="00171F50">
        <w:trPr>
          <w:trHeight w:val="243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2446026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13</w:t>
            </w: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6</w:t>
            </w: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.2024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4296B0B" w14:textId="17CE8E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3FC6BA5" w14:textId="34D5DC86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Nörolojik Muayene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5BA9373" w14:textId="31ADB955" w:rsidR="00976A04" w:rsidRPr="006E4374" w:rsidRDefault="00976A04" w:rsidP="00976A04">
            <w:pPr>
              <w:widowControl w:val="0"/>
              <w:spacing w:after="0" w:line="240" w:lineRule="auto"/>
              <w:ind w:right="4"/>
              <w:rPr>
                <w:rFonts w:ascii="Times New Roman" w:eastAsia="Times New Roman" w:hAnsi="Times New Roman" w:cs="Times New Roman"/>
                <w:sz w:val="20"/>
                <w:szCs w:val="20"/>
                <w:highlight w:val="white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Doç. 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r</w:t>
            </w: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. Esra SARIGEÇİLİ</w:t>
            </w:r>
          </w:p>
        </w:tc>
      </w:tr>
      <w:tr w:rsidR="00976A04" w:rsidRPr="006E4374" w14:paraId="51F04407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71D8C1C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394BBCE" w14:textId="22F3AF14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BF59910" w14:textId="4B7D5061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las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Paralizi Olan Hastaya Yaklaşım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7FDE2BD" w14:textId="70ABB516" w:rsidR="00976A04" w:rsidRPr="006E4374" w:rsidRDefault="00976A04" w:rsidP="00976A04">
            <w:pPr>
              <w:widowControl w:val="0"/>
              <w:spacing w:after="0" w:line="240" w:lineRule="auto"/>
              <w:ind w:right="4"/>
              <w:rPr>
                <w:rFonts w:ascii="Times New Roman" w:eastAsia="Times New Roman" w:hAnsi="Times New Roman" w:cs="Times New Roman"/>
                <w:sz w:val="20"/>
                <w:szCs w:val="20"/>
                <w:highlight w:val="white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Doç. 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r</w:t>
            </w: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. Esra SARIGEÇİLİ</w:t>
            </w:r>
          </w:p>
        </w:tc>
      </w:tr>
      <w:tr w:rsidR="00976A04" w:rsidRPr="006E4374" w14:paraId="42677977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96E9271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1F4C0FB" w14:textId="3187FC66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30-1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59C4568" w14:textId="329835ED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Semptomdan Tanıya Akut Güçsüzlük 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71F9A18" w14:textId="064F0A93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color w:val="00B050"/>
                <w:sz w:val="20"/>
                <w:szCs w:val="20"/>
                <w:highlight w:val="white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Doç. 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r</w:t>
            </w: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  <w:t>. Esra SARIGEÇİLİ</w:t>
            </w:r>
          </w:p>
        </w:tc>
      </w:tr>
      <w:tr w:rsidR="00976A04" w:rsidRPr="006E4374" w14:paraId="5491FC4A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6AB8F8B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EAE7BA5" w14:textId="6E38D961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30-12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6CA52F8" w14:textId="2B706F08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tr-TR"/>
              </w:rPr>
            </w:pPr>
            <w:r w:rsidRPr="004B0F8A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ADDA864" w14:textId="21556D5D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color w:val="00B050"/>
                <w:sz w:val="20"/>
                <w:szCs w:val="20"/>
                <w:highlight w:val="white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Esra SARIGEÇİLİ</w:t>
            </w:r>
          </w:p>
        </w:tc>
      </w:tr>
      <w:tr w:rsidR="00976A04" w:rsidRPr="006E4374" w14:paraId="6AFE1E92" w14:textId="77777777" w:rsidTr="00171F50">
        <w:trPr>
          <w:trHeight w:val="203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F887560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10BE38E" w14:textId="70F34D56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30-14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02585D8" w14:textId="731DB5DE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B0F8A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A8C7F58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  <w:highlight w:val="white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Esra SARIGEÇİLİ</w:t>
            </w:r>
          </w:p>
        </w:tc>
      </w:tr>
      <w:tr w:rsidR="00976A04" w:rsidRPr="006E4374" w14:paraId="3DB80D05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1E7AB72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FA8F72D" w14:textId="0863694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30-15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01F4D1E" w14:textId="321CEF91" w:rsidR="00976A04" w:rsidRPr="006E4374" w:rsidRDefault="00976A04" w:rsidP="00976A04">
            <w:pPr>
              <w:widowControl w:val="0"/>
              <w:tabs>
                <w:tab w:val="left" w:pos="2565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</w:pPr>
            <w:r w:rsidRPr="004B0F8A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97B63FF" w14:textId="6610B2ED" w:rsidR="00976A04" w:rsidRPr="005B6595" w:rsidRDefault="00976A04" w:rsidP="00976A04">
            <w:pPr>
              <w:widowControl w:val="0"/>
              <w:spacing w:after="0" w:line="240" w:lineRule="auto"/>
              <w:ind w:right="4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Esra SARIGEÇİLİ</w:t>
            </w:r>
          </w:p>
        </w:tc>
      </w:tr>
      <w:tr w:rsidR="00976A04" w:rsidRPr="006E4374" w14:paraId="22B98FC5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8D85B6C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F381992" w14:textId="3B0B54DE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  <w:t>15.30-16.</w:t>
            </w:r>
            <w:r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2639DFFD" w14:textId="1F659E08" w:rsidR="00976A04" w:rsidRPr="006E4374" w:rsidRDefault="00976A04" w:rsidP="00976A04">
            <w:pPr>
              <w:widowControl w:val="0"/>
              <w:tabs>
                <w:tab w:val="left" w:pos="2565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A933"/>
                <w:sz w:val="20"/>
                <w:szCs w:val="20"/>
                <w:lang w:eastAsia="tr-TR"/>
              </w:rPr>
            </w:pPr>
            <w:r w:rsidRPr="004B0F8A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1552C0C2" w14:textId="29AD15E0" w:rsidR="00976A04" w:rsidRPr="006E4374" w:rsidRDefault="00976A04" w:rsidP="00976A04">
            <w:pPr>
              <w:widowControl w:val="0"/>
              <w:spacing w:after="0" w:line="240" w:lineRule="auto"/>
              <w:ind w:right="4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Esra SARIGEÇİLİ</w:t>
            </w:r>
          </w:p>
        </w:tc>
      </w:tr>
      <w:tr w:rsidR="00976A04" w:rsidRPr="006E4374" w14:paraId="4DA864CA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3CD425F" w14:textId="77777777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4780D21" w14:textId="38CA40BF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16.30-17.</w:t>
            </w:r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7C9C83ED" w14:textId="10A95B86" w:rsidR="00976A04" w:rsidRPr="006E4374" w:rsidRDefault="00976A04" w:rsidP="00976A04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B0F8A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  <w:t>Servis/EEG/poliklinik çalışması</w:t>
            </w: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33" w:type="dxa"/>
            </w:tcMar>
          </w:tcPr>
          <w:p w14:paraId="1B7E0C3E" w14:textId="702CFBCD" w:rsidR="00976A04" w:rsidRPr="006E4374" w:rsidRDefault="00976A04" w:rsidP="00976A0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</w:pPr>
            <w:r w:rsidRPr="005B6595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shd w:val="clear" w:color="auto" w:fill="FFFFFF"/>
                <w:lang w:eastAsia="tr-TR"/>
              </w:rPr>
              <w:t>Doç. Dr. Esra SARIGEÇİLİ</w:t>
            </w:r>
          </w:p>
        </w:tc>
      </w:tr>
      <w:tr w:rsidR="005B6595" w:rsidRPr="006E4374" w14:paraId="49D4E988" w14:textId="77777777" w:rsidTr="00171F50">
        <w:trPr>
          <w:trHeight w:val="142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502F710C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710C721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3366FF"/>
                <w:sz w:val="20"/>
                <w:szCs w:val="20"/>
                <w:lang w:eastAsia="tr-TR"/>
              </w:rPr>
            </w:pPr>
          </w:p>
        </w:tc>
        <w:tc>
          <w:tcPr>
            <w:tcW w:w="43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69B41ACC" w14:textId="0BA8B425" w:rsidR="005B6595" w:rsidRPr="006E4374" w:rsidRDefault="005B6595" w:rsidP="005B6595">
            <w:pPr>
              <w:widowControl w:val="0"/>
              <w:spacing w:after="0" w:line="240" w:lineRule="auto"/>
              <w:ind w:firstLine="32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tr-TR"/>
              </w:rPr>
            </w:pPr>
          </w:p>
        </w:tc>
        <w:tc>
          <w:tcPr>
            <w:tcW w:w="39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3D74EDD5" w14:textId="05042915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tr-TR"/>
              </w:rPr>
            </w:pPr>
          </w:p>
        </w:tc>
      </w:tr>
      <w:tr w:rsidR="005B6595" w:rsidRPr="006E4374" w14:paraId="75C6D710" w14:textId="77777777" w:rsidTr="00171F50">
        <w:trPr>
          <w:trHeight w:val="534"/>
        </w:trPr>
        <w:tc>
          <w:tcPr>
            <w:tcW w:w="11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080FE87E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FF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FF0000"/>
                <w:sz w:val="20"/>
                <w:szCs w:val="20"/>
                <w:lang w:eastAsia="tr-TR"/>
              </w:rPr>
              <w:t>14</w:t>
            </w:r>
            <w:r w:rsidRPr="006E4374">
              <w:rPr>
                <w:rFonts w:ascii="Times New Roman" w:eastAsia="Times New Roman" w:hAnsi="Times New Roman" w:cs="Times New Roman"/>
                <w:bCs/>
                <w:color w:val="FF0000"/>
                <w:sz w:val="20"/>
                <w:szCs w:val="2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bCs/>
                <w:color w:val="FF0000"/>
                <w:sz w:val="20"/>
                <w:szCs w:val="20"/>
                <w:lang w:eastAsia="tr-TR"/>
              </w:rPr>
              <w:t>6</w:t>
            </w:r>
            <w:r w:rsidRPr="006E4374">
              <w:rPr>
                <w:rFonts w:ascii="Times New Roman" w:eastAsia="Times New Roman" w:hAnsi="Times New Roman" w:cs="Times New Roman"/>
                <w:bCs/>
                <w:color w:val="FF0000"/>
                <w:sz w:val="20"/>
                <w:szCs w:val="20"/>
                <w:lang w:eastAsia="tr-TR"/>
              </w:rPr>
              <w:t>.2024</w:t>
            </w:r>
          </w:p>
          <w:p w14:paraId="6556D455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bCs/>
                <w:color w:val="FF0000"/>
                <w:sz w:val="20"/>
                <w:szCs w:val="20"/>
                <w:lang w:eastAsia="tr-TR"/>
              </w:rPr>
              <w:t>Cuma</w:t>
            </w:r>
          </w:p>
        </w:tc>
        <w:tc>
          <w:tcPr>
            <w:tcW w:w="9644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33" w:type="dxa"/>
            </w:tcMar>
          </w:tcPr>
          <w:p w14:paraId="4F1CA150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tr-TR"/>
              </w:rPr>
            </w:pPr>
          </w:p>
          <w:p w14:paraId="18654B23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tr-TR"/>
              </w:rPr>
            </w:pPr>
            <w:r w:rsidRPr="006E437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tr-TR"/>
              </w:rPr>
              <w:t xml:space="preserve">SÖZLÜ SINAV: </w:t>
            </w:r>
          </w:p>
          <w:p w14:paraId="010045BA" w14:textId="77777777" w:rsidR="005B6595" w:rsidRPr="006E4374" w:rsidRDefault="005B6595" w:rsidP="005B659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tr-TR"/>
              </w:rPr>
            </w:pPr>
          </w:p>
          <w:p w14:paraId="027F930B" w14:textId="77777777" w:rsidR="005B6595" w:rsidRPr="006E4374" w:rsidRDefault="005B6595" w:rsidP="005B6595">
            <w:pPr>
              <w:spacing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6E437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Doç. Dr. Habibe KOÇ UÇAR,  </w:t>
            </w:r>
          </w:p>
          <w:p w14:paraId="7338AF63" w14:textId="77777777" w:rsidR="005B6595" w:rsidRDefault="005B6595" w:rsidP="005B6595">
            <w:pPr>
              <w:spacing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6E437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Doç. Dr.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amer ÇELİK,</w:t>
            </w:r>
          </w:p>
          <w:p w14:paraId="60AD5C9D" w14:textId="77777777" w:rsidR="005B6595" w:rsidRPr="006E4FB0" w:rsidRDefault="005B6595" w:rsidP="005B6595">
            <w:pPr>
              <w:spacing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6E437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Doç. Dr.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Esra SARIGEÇİLİ</w:t>
            </w:r>
          </w:p>
        </w:tc>
      </w:tr>
    </w:tbl>
    <w:p w14:paraId="68356D75" w14:textId="77777777" w:rsidR="004A21C8" w:rsidRPr="006E4374" w:rsidRDefault="004A21C8" w:rsidP="004A21C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94A96CB" w14:textId="77777777" w:rsidR="008A6C8B" w:rsidRDefault="008A6C8B"/>
    <w:sectPr w:rsidR="008A6C8B">
      <w:footerReference w:type="default" r:id="rId6"/>
      <w:pgSz w:w="11906" w:h="16838"/>
      <w:pgMar w:top="1418" w:right="1276" w:bottom="1418" w:left="1418" w:header="0" w:footer="708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2110B" w14:textId="77777777" w:rsidR="00CD324C" w:rsidRDefault="00CD324C">
      <w:pPr>
        <w:spacing w:after="0" w:line="240" w:lineRule="auto"/>
      </w:pPr>
      <w:r>
        <w:separator/>
      </w:r>
    </w:p>
  </w:endnote>
  <w:endnote w:type="continuationSeparator" w:id="0">
    <w:p w14:paraId="7FB516E0" w14:textId="77777777" w:rsidR="00CD324C" w:rsidRDefault="00CD3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0364988"/>
      <w:docPartObj>
        <w:docPartGallery w:val="Page Numbers (Bottom of Page)"/>
        <w:docPartUnique/>
      </w:docPartObj>
    </w:sdtPr>
    <w:sdtEndPr/>
    <w:sdtContent>
      <w:p w14:paraId="64B50A07" w14:textId="77777777" w:rsidR="00171F50" w:rsidRDefault="00171F50">
        <w:pPr>
          <w:pStyle w:val="AltBilgi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976A04">
          <w:rPr>
            <w:noProof/>
          </w:rPr>
          <w:t>1</w:t>
        </w:r>
        <w:r>
          <w:fldChar w:fldCharType="end"/>
        </w:r>
      </w:p>
      <w:p w14:paraId="104E974C" w14:textId="77777777" w:rsidR="00171F50" w:rsidRDefault="00554113">
        <w:pPr>
          <w:pStyle w:val="AltBilgi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72B25" w14:textId="77777777" w:rsidR="00CD324C" w:rsidRDefault="00CD324C">
      <w:pPr>
        <w:spacing w:after="0" w:line="240" w:lineRule="auto"/>
      </w:pPr>
      <w:r>
        <w:separator/>
      </w:r>
    </w:p>
  </w:footnote>
  <w:footnote w:type="continuationSeparator" w:id="0">
    <w:p w14:paraId="462A3B65" w14:textId="77777777" w:rsidR="00CD324C" w:rsidRDefault="00CD324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MDM0M7AwMbS0MDBQ0lEKTi0uzszPAykwrAUAHbxIZiwAAAA="/>
  </w:docVars>
  <w:rsids>
    <w:rsidRoot w:val="00865CDF"/>
    <w:rsid w:val="00171F50"/>
    <w:rsid w:val="001B3278"/>
    <w:rsid w:val="0034025A"/>
    <w:rsid w:val="004A21C8"/>
    <w:rsid w:val="004A6C22"/>
    <w:rsid w:val="00554113"/>
    <w:rsid w:val="005B6595"/>
    <w:rsid w:val="0061323C"/>
    <w:rsid w:val="007D4BA1"/>
    <w:rsid w:val="00865CDF"/>
    <w:rsid w:val="008A6C8B"/>
    <w:rsid w:val="00976A04"/>
    <w:rsid w:val="00C849D9"/>
    <w:rsid w:val="00CD324C"/>
    <w:rsid w:val="00EF7F89"/>
    <w:rsid w:val="00F26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D2E34"/>
  <w15:chartTrackingRefBased/>
  <w15:docId w15:val="{615264F4-3918-4E91-8805-D943966A9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1C8"/>
    <w:pPr>
      <w:suppressAutoHyphens/>
    </w:pPr>
    <w:rPr>
      <w:rFonts w:ascii="Calibri" w:eastAsia="Calibri" w:hAnsi="Calibri"/>
      <w:color w:val="00000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ltBilgiChar">
    <w:name w:val="Alt Bilgi Char"/>
    <w:basedOn w:val="VarsaylanParagrafYazTipi"/>
    <w:link w:val="AltBilgi"/>
    <w:uiPriority w:val="99"/>
    <w:qFormat/>
    <w:rsid w:val="004A21C8"/>
  </w:style>
  <w:style w:type="paragraph" w:styleId="AltBilgi">
    <w:name w:val="footer"/>
    <w:basedOn w:val="Normal"/>
    <w:link w:val="AltBilgiChar"/>
    <w:uiPriority w:val="99"/>
    <w:unhideWhenUsed/>
    <w:rsid w:val="004A21C8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/>
      <w:color w:val="auto"/>
    </w:rPr>
  </w:style>
  <w:style w:type="character" w:customStyle="1" w:styleId="AltBilgiChar1">
    <w:name w:val="Alt Bilgi Char1"/>
    <w:basedOn w:val="VarsaylanParagrafYazTipi"/>
    <w:uiPriority w:val="99"/>
    <w:semiHidden/>
    <w:rsid w:val="004A21C8"/>
    <w:rPr>
      <w:rFonts w:ascii="Calibri" w:eastAsia="Calibri" w:hAnsi="Calibri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webSettings" Target="webSettings.xml" /><Relationship Id="rId7" Type="http://schemas.openxmlformats.org/officeDocument/2006/relationships/fontTable" Target="fontTable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footer" Target="footer1.xml" /><Relationship Id="rId5" Type="http://schemas.openxmlformats.org/officeDocument/2006/relationships/endnotes" Target="endnotes.xml" /><Relationship Id="rId4" Type="http://schemas.openxmlformats.org/officeDocument/2006/relationships/footnotes" Target="footnotes.xml" 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ç.Dr. Mehmet Ali UÇAR</dc:creator>
  <cp:keywords/>
  <dc:description/>
  <cp:lastModifiedBy>SIBEL ÜNALDI</cp:lastModifiedBy>
  <cp:revision>2</cp:revision>
  <dcterms:created xsi:type="dcterms:W3CDTF">2024-07-23T10:20:00Z</dcterms:created>
  <dcterms:modified xsi:type="dcterms:W3CDTF">2024-07-23T10:20:00Z</dcterms:modified>
</cp:coreProperties>
</file>